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2E9D7268">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A8955F6" w14:textId="77777777" w:rsidR="00E6524E" w:rsidRDefault="00E6524E" w:rsidP="00E6524E">
      <w:pPr>
        <w:pStyle w:val="Heading1"/>
      </w:pPr>
    </w:p>
    <w:p w14:paraId="7AB0A1AB" w14:textId="0E597FD2" w:rsidR="00845BDE" w:rsidRDefault="0074660D" w:rsidP="00E6524E">
      <w:pPr>
        <w:pStyle w:val="Heading1"/>
        <w:rPr>
          <w:sz w:val="38"/>
          <w:szCs w:val="12"/>
        </w:rPr>
      </w:pPr>
      <w:r w:rsidRPr="00E6524E">
        <w:t xml:space="preserve">Bachelor of Arts in </w:t>
      </w:r>
      <w:r w:rsidR="00420AEC" w:rsidRPr="00E6524E">
        <w:t>Environmental Studies</w:t>
      </w:r>
      <w:r w:rsidR="002C6646" w:rsidRPr="00E6524E">
        <w:t xml:space="preserve"> </w:t>
      </w:r>
      <w:r w:rsidRPr="00E6524E">
        <w:t>to Juris Doctor (JD)</w:t>
      </w:r>
    </w:p>
    <w:p w14:paraId="29022E65" w14:textId="77777777" w:rsidR="00E55177" w:rsidRPr="0032761B" w:rsidRDefault="00E55177" w:rsidP="00E55177">
      <w:pPr>
        <w:ind w:right="-990" w:hanging="1080"/>
        <w:jc w:val="center"/>
        <w:rPr>
          <w:rFonts w:ascii="National-Black"/>
          <w:b/>
          <w:color w:val="003976"/>
          <w:spacing w:val="4"/>
          <w:sz w:val="22"/>
          <w:szCs w:val="2"/>
        </w:rPr>
      </w:pPr>
    </w:p>
    <w:tbl>
      <w:tblPr>
        <w:tblW w:w="9540" w:type="dxa"/>
        <w:tblInd w:w="-185" w:type="dxa"/>
        <w:tblLayout w:type="fixed"/>
        <w:tblLook w:val="01C0" w:firstRow="0" w:lastRow="1" w:firstColumn="1" w:lastColumn="1" w:noHBand="0" w:noVBand="0"/>
      </w:tblPr>
      <w:tblGrid>
        <w:gridCol w:w="6930"/>
        <w:gridCol w:w="1440"/>
        <w:gridCol w:w="1170"/>
      </w:tblGrid>
      <w:tr w:rsidR="00E55177" w:rsidRPr="00701E48" w14:paraId="346878FA" w14:textId="77777777" w:rsidTr="0021289C">
        <w:trPr>
          <w:trHeight w:val="512"/>
          <w:tblHeader/>
        </w:trPr>
        <w:tc>
          <w:tcPr>
            <w:tcW w:w="69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BA94EF" w14:textId="77777777" w:rsidR="00E55177" w:rsidRPr="00701E48" w:rsidRDefault="00E55177" w:rsidP="0021289C">
            <w:pPr>
              <w:tabs>
                <w:tab w:val="left" w:pos="720"/>
              </w:tabs>
              <w:rPr>
                <w:rFonts w:ascii="National Book" w:hAnsi="National Book" w:cs="Arial"/>
                <w:color w:val="002060"/>
                <w:sz w:val="16"/>
                <w:szCs w:val="16"/>
              </w:rPr>
            </w:pPr>
            <w:r w:rsidRPr="00701E48">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F0702A" w14:textId="77777777" w:rsidR="00E55177" w:rsidRPr="00701E48" w:rsidRDefault="00E55177" w:rsidP="0021289C">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Credit</w:t>
            </w:r>
          </w:p>
          <w:p w14:paraId="1E0BBED8" w14:textId="77777777" w:rsidR="00E55177" w:rsidRPr="00701E48" w:rsidRDefault="00E55177" w:rsidP="0021289C">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A5382A" w14:textId="77777777" w:rsidR="00E55177" w:rsidRPr="00701E48" w:rsidRDefault="00E55177" w:rsidP="0021289C">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 xml:space="preserve">Upper-Division </w:t>
            </w:r>
          </w:p>
        </w:tc>
      </w:tr>
      <w:tr w:rsidR="00E55177" w:rsidRPr="00701E48" w14:paraId="41C07A84"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6F5E0DE" w14:textId="77777777" w:rsidR="00E55177" w:rsidRPr="00701E48" w:rsidRDefault="00E55177" w:rsidP="0021289C">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 xml:space="preserve">Semester One: [13 Credit Hours] Kent State University </w:t>
            </w:r>
          </w:p>
        </w:tc>
      </w:tr>
      <w:tr w:rsidR="00E55177" w:rsidRPr="00701E48" w14:paraId="28334732"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1028F9F1"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22070 Nature and Society (KSS)</w:t>
            </w:r>
          </w:p>
        </w:tc>
        <w:tc>
          <w:tcPr>
            <w:tcW w:w="1440" w:type="dxa"/>
            <w:tcBorders>
              <w:top w:val="single" w:sz="4" w:space="0" w:color="auto"/>
              <w:left w:val="single" w:sz="4" w:space="0" w:color="auto"/>
              <w:bottom w:val="single" w:sz="4" w:space="0" w:color="auto"/>
              <w:right w:val="single" w:sz="4" w:space="0" w:color="auto"/>
            </w:tcBorders>
          </w:tcPr>
          <w:p w14:paraId="0F0939D1"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FFBC14B"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4AA5D628"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523F00D6" w14:textId="77777777" w:rsidR="00E55177" w:rsidRPr="00701E48" w:rsidRDefault="00E55177" w:rsidP="0021289C">
            <w:pPr>
              <w:tabs>
                <w:tab w:val="left" w:pos="720"/>
              </w:tabs>
              <w:rPr>
                <w:rFonts w:ascii="National Book" w:hAnsi="National Book" w:cs="Arial"/>
                <w:color w:val="002060"/>
                <w:sz w:val="20"/>
                <w:szCs w:val="20"/>
              </w:rPr>
            </w:pPr>
            <w:r w:rsidRPr="002C110B">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60FEA02"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B912784"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0A7F56A2"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5715A940"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50AEB97"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FCFCE9"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78ABE430"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522B2C1D"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D483544"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305EA6"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40E57DB4"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55DF620"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0B83106"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3D6F59"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039FD468" w14:textId="77777777" w:rsidTr="0021289C">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3F142A19" w14:textId="77777777" w:rsidR="00E55177" w:rsidRPr="00701E48" w:rsidRDefault="00E55177" w:rsidP="0021289C">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Two: [16 Credit Hours] Kent State University</w:t>
            </w:r>
          </w:p>
        </w:tc>
      </w:tr>
      <w:tr w:rsidR="00E55177" w:rsidRPr="00701E48" w14:paraId="19C1CC45"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25A44CA9" w14:textId="77777777" w:rsidR="00E55177" w:rsidRPr="00701E48" w:rsidRDefault="00E55177" w:rsidP="0021289C">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BSCI 10110 Biological Diversity (ELR) (KBS) (KLAB)</w:t>
            </w:r>
          </w:p>
        </w:tc>
        <w:tc>
          <w:tcPr>
            <w:tcW w:w="1440" w:type="dxa"/>
            <w:tcBorders>
              <w:top w:val="single" w:sz="4" w:space="0" w:color="auto"/>
              <w:left w:val="single" w:sz="4" w:space="0" w:color="auto"/>
              <w:bottom w:val="single" w:sz="4" w:space="0" w:color="auto"/>
              <w:right w:val="single" w:sz="4" w:space="0" w:color="auto"/>
            </w:tcBorders>
          </w:tcPr>
          <w:p w14:paraId="2B1DAFAF"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CE9A092"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7EC47A6E"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3AC634A1" w14:textId="77777777" w:rsidR="00E55177" w:rsidRPr="00701E48" w:rsidRDefault="00E55177" w:rsidP="0021289C">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ESCI 21062 Environmental Earth Science</w:t>
            </w:r>
          </w:p>
        </w:tc>
        <w:tc>
          <w:tcPr>
            <w:tcW w:w="1440" w:type="dxa"/>
            <w:tcBorders>
              <w:top w:val="single" w:sz="4" w:space="0" w:color="auto"/>
              <w:left w:val="single" w:sz="4" w:space="0" w:color="auto"/>
              <w:bottom w:val="single" w:sz="4" w:space="0" w:color="auto"/>
              <w:right w:val="single" w:sz="4" w:space="0" w:color="auto"/>
            </w:tcBorders>
          </w:tcPr>
          <w:p w14:paraId="60DDDBDA"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483275"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685FA364"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5299DC8C" w14:textId="77777777" w:rsidR="00E55177" w:rsidRPr="00701E48" w:rsidRDefault="00E55177" w:rsidP="0021289C">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3AEDA2C"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F4B8BB"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3A452CFB"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380C1BC7" w14:textId="77777777" w:rsidR="00E55177" w:rsidRPr="00701E48" w:rsidRDefault="00E55177" w:rsidP="0021289C">
            <w:pPr>
              <w:tabs>
                <w:tab w:val="left" w:pos="720"/>
              </w:tabs>
              <w:rPr>
                <w:rFonts w:ascii="National Book" w:hAnsi="National Book" w:cs="Arial"/>
                <w:bCs/>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3928313"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BB4B50"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506E3EF0"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0ADB68C3" w14:textId="77777777" w:rsidR="00E55177" w:rsidRPr="00701E48" w:rsidRDefault="00E55177" w:rsidP="0021289C">
            <w:pPr>
              <w:tabs>
                <w:tab w:val="left" w:pos="720"/>
              </w:tabs>
              <w:rPr>
                <w:rFonts w:ascii="National Book" w:hAnsi="National Book" w:cs="Arial"/>
                <w:bCs/>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E4EB092"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BD89F90" w14:textId="77777777" w:rsidR="00E55177" w:rsidRPr="00701E48" w:rsidRDefault="00E55177" w:rsidP="0021289C">
            <w:pPr>
              <w:tabs>
                <w:tab w:val="left" w:pos="720"/>
              </w:tabs>
              <w:rPr>
                <w:rFonts w:ascii="National Book" w:hAnsi="National Book" w:cs="Arial"/>
                <w:color w:val="002060"/>
                <w:sz w:val="20"/>
                <w:szCs w:val="20"/>
              </w:rPr>
            </w:pPr>
          </w:p>
        </w:tc>
      </w:tr>
      <w:tr w:rsidR="00E55177" w:rsidRPr="00701E48" w14:paraId="08580B61"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0715F0C" w14:textId="77777777" w:rsidR="00E55177" w:rsidRPr="00701E48" w:rsidRDefault="00E55177" w:rsidP="0021289C">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Three: [16 Credit Hours] Kent State University</w:t>
            </w:r>
          </w:p>
        </w:tc>
      </w:tr>
      <w:tr w:rsidR="00E55177" w:rsidRPr="00701E48" w14:paraId="22B2A17A"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34B94EAC"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Geography Elective</w:t>
            </w:r>
          </w:p>
        </w:tc>
        <w:tc>
          <w:tcPr>
            <w:tcW w:w="1440" w:type="dxa"/>
            <w:tcBorders>
              <w:top w:val="single" w:sz="4" w:space="0" w:color="auto"/>
              <w:left w:val="single" w:sz="4" w:space="0" w:color="auto"/>
              <w:bottom w:val="single" w:sz="4" w:space="0" w:color="auto"/>
              <w:right w:val="single" w:sz="4" w:space="0" w:color="auto"/>
            </w:tcBorders>
            <w:vAlign w:val="center"/>
          </w:tcPr>
          <w:p w14:paraId="440BEC6F"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7A30E6"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2F8D71F7"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39E98875"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4F24C0C0"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0037432"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002A3739"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6059D55D"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15B394F"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3B27473" w14:textId="77777777" w:rsidR="00E55177" w:rsidRPr="00701E48" w:rsidRDefault="00E55177" w:rsidP="0021289C">
            <w:pPr>
              <w:tabs>
                <w:tab w:val="left" w:pos="720"/>
              </w:tabs>
              <w:jc w:val="center"/>
              <w:rPr>
                <w:rFonts w:ascii="National Book" w:hAnsi="National Book" w:cs="Arial"/>
                <w:color w:val="002060"/>
                <w:sz w:val="20"/>
                <w:szCs w:val="20"/>
              </w:rPr>
            </w:pPr>
          </w:p>
        </w:tc>
      </w:tr>
      <w:tr w:rsidR="00E55177" w:rsidRPr="00701E48" w14:paraId="40CBC5FF"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6E953835"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9A336D"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B3D3A8" w14:textId="77777777" w:rsidR="00E55177" w:rsidRPr="00701E48" w:rsidRDefault="00E55177" w:rsidP="0021289C">
            <w:pPr>
              <w:tabs>
                <w:tab w:val="left" w:pos="720"/>
              </w:tabs>
              <w:jc w:val="center"/>
              <w:rPr>
                <w:rFonts w:ascii="National Book" w:hAnsi="National Book" w:cs="Arial"/>
                <w:color w:val="002060"/>
                <w:sz w:val="20"/>
                <w:szCs w:val="20"/>
              </w:rPr>
            </w:pPr>
          </w:p>
        </w:tc>
      </w:tr>
      <w:tr w:rsidR="00E55177" w:rsidRPr="00701E48" w14:paraId="6340DF92"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6477AC0A" w14:textId="77777777" w:rsidR="00E55177" w:rsidRPr="00701E48" w:rsidRDefault="00E55177" w:rsidP="0021289C">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E0FE4C1"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C7BA40" w14:textId="77777777" w:rsidR="00E55177" w:rsidRPr="00701E48" w:rsidRDefault="00E55177" w:rsidP="0021289C">
            <w:pPr>
              <w:tabs>
                <w:tab w:val="left" w:pos="720"/>
              </w:tabs>
              <w:jc w:val="center"/>
              <w:rPr>
                <w:rFonts w:ascii="National Book" w:hAnsi="National Book" w:cs="Arial"/>
                <w:color w:val="002060"/>
                <w:sz w:val="20"/>
                <w:szCs w:val="20"/>
              </w:rPr>
            </w:pPr>
          </w:p>
        </w:tc>
      </w:tr>
      <w:tr w:rsidR="00E55177" w:rsidRPr="00701E48" w14:paraId="55F0E4C2"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ACDD854" w14:textId="77777777" w:rsidR="00E55177" w:rsidRPr="00701E48" w:rsidRDefault="00E55177" w:rsidP="0021289C">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3</w:t>
            </w:r>
            <w:r w:rsidRPr="00701E48">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6</w:t>
            </w:r>
            <w:r w:rsidRPr="00701E48">
              <w:rPr>
                <w:rFonts w:ascii="National Book" w:hAnsi="National Book" w:cs="Arial"/>
                <w:b/>
                <w:color w:val="FFFFFF" w:themeColor="background1"/>
                <w:sz w:val="20"/>
                <w:szCs w:val="20"/>
              </w:rPr>
              <w:t xml:space="preserve"> Credit Hours] Kent State University</w:t>
            </w:r>
          </w:p>
        </w:tc>
      </w:tr>
      <w:tr w:rsidR="00E55177" w:rsidRPr="00701E48" w14:paraId="3A363C48"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1584C2F1"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30105 Career Pathways in Environmental Studies</w:t>
            </w:r>
          </w:p>
        </w:tc>
        <w:tc>
          <w:tcPr>
            <w:tcW w:w="1440" w:type="dxa"/>
            <w:tcBorders>
              <w:top w:val="single" w:sz="4" w:space="0" w:color="auto"/>
              <w:left w:val="single" w:sz="4" w:space="0" w:color="auto"/>
              <w:bottom w:val="single" w:sz="4" w:space="0" w:color="auto"/>
              <w:right w:val="single" w:sz="4" w:space="0" w:color="auto"/>
            </w:tcBorders>
          </w:tcPr>
          <w:p w14:paraId="21375093"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21AD3A5"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79D1975B"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4DB359BE"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Biological Sciences Elective</w:t>
            </w:r>
          </w:p>
        </w:tc>
        <w:tc>
          <w:tcPr>
            <w:tcW w:w="1440" w:type="dxa"/>
            <w:tcBorders>
              <w:top w:val="single" w:sz="4" w:space="0" w:color="auto"/>
              <w:left w:val="single" w:sz="4" w:space="0" w:color="auto"/>
              <w:bottom w:val="single" w:sz="4" w:space="0" w:color="auto"/>
              <w:right w:val="single" w:sz="4" w:space="0" w:color="auto"/>
            </w:tcBorders>
          </w:tcPr>
          <w:p w14:paraId="7486A1B7"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4</w:t>
            </w:r>
          </w:p>
        </w:tc>
        <w:tc>
          <w:tcPr>
            <w:tcW w:w="1170" w:type="dxa"/>
            <w:tcBorders>
              <w:top w:val="single" w:sz="4" w:space="0" w:color="auto"/>
              <w:left w:val="single" w:sz="4" w:space="0" w:color="auto"/>
              <w:bottom w:val="single" w:sz="4" w:space="0" w:color="auto"/>
              <w:right w:val="single" w:sz="4" w:space="0" w:color="auto"/>
            </w:tcBorders>
            <w:vAlign w:val="center"/>
          </w:tcPr>
          <w:p w14:paraId="6BF6E58F"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4C1E0A33"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78A87A5D"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Methods Elective</w:t>
            </w:r>
          </w:p>
        </w:tc>
        <w:tc>
          <w:tcPr>
            <w:tcW w:w="1440" w:type="dxa"/>
            <w:tcBorders>
              <w:top w:val="single" w:sz="4" w:space="0" w:color="auto"/>
              <w:left w:val="single" w:sz="4" w:space="0" w:color="auto"/>
              <w:bottom w:val="single" w:sz="4" w:space="0" w:color="auto"/>
              <w:right w:val="single" w:sz="4" w:space="0" w:color="auto"/>
            </w:tcBorders>
          </w:tcPr>
          <w:p w14:paraId="726B28CF"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1409841D"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2625F055"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377A332D"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60A075C"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9C92F3D" w14:textId="77777777" w:rsidR="00E55177" w:rsidRPr="00701E48" w:rsidRDefault="00E55177" w:rsidP="0021289C">
            <w:pPr>
              <w:tabs>
                <w:tab w:val="left" w:pos="720"/>
              </w:tabs>
              <w:jc w:val="center"/>
              <w:rPr>
                <w:rFonts w:ascii="National Book" w:hAnsi="National Book" w:cs="Arial"/>
                <w:color w:val="002060"/>
                <w:sz w:val="20"/>
                <w:szCs w:val="20"/>
              </w:rPr>
            </w:pPr>
          </w:p>
        </w:tc>
      </w:tr>
      <w:tr w:rsidR="00E55177" w:rsidRPr="00701E48" w14:paraId="6C5062D0"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1881B710"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3588D8B"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73AF832" w14:textId="77777777" w:rsidR="00E55177" w:rsidRPr="00701E48" w:rsidRDefault="00E55177" w:rsidP="0021289C">
            <w:pPr>
              <w:tabs>
                <w:tab w:val="left" w:pos="720"/>
              </w:tabs>
              <w:jc w:val="center"/>
              <w:rPr>
                <w:rFonts w:ascii="National Book" w:hAnsi="National Book" w:cs="Arial"/>
                <w:color w:val="002060"/>
                <w:sz w:val="20"/>
                <w:szCs w:val="20"/>
              </w:rPr>
            </w:pPr>
          </w:p>
        </w:tc>
      </w:tr>
      <w:tr w:rsidR="00E55177" w:rsidRPr="00701E48" w14:paraId="09036E0E"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2EBBECB" w14:textId="77777777" w:rsidR="00E55177" w:rsidRPr="00701E48" w:rsidRDefault="00E55177" w:rsidP="0021289C">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Semester Five: [14 Credit Hours] Kent State University</w:t>
            </w:r>
          </w:p>
        </w:tc>
      </w:tr>
      <w:tr w:rsidR="00E55177" w:rsidRPr="00701E48" w14:paraId="06315BE7"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63A1CFAC"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32091 Environmental Studies and Sustainability</w:t>
            </w:r>
          </w:p>
        </w:tc>
        <w:tc>
          <w:tcPr>
            <w:tcW w:w="1440" w:type="dxa"/>
            <w:tcBorders>
              <w:top w:val="single" w:sz="4" w:space="0" w:color="auto"/>
              <w:left w:val="single" w:sz="4" w:space="0" w:color="auto"/>
              <w:bottom w:val="single" w:sz="4" w:space="0" w:color="auto"/>
              <w:right w:val="single" w:sz="4" w:space="0" w:color="auto"/>
            </w:tcBorders>
            <w:vAlign w:val="center"/>
          </w:tcPr>
          <w:p w14:paraId="51A8E95A"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580D02CD"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18F6C8C4"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2E9F4FD6"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arth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30C690F2"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B36356"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6EB9F8AF"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4E80B79B"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w:t>
            </w:r>
            <w:r>
              <w:rPr>
                <w:rFonts w:ascii="National Book" w:hAnsi="National Book" w:cs="Arial"/>
                <w:color w:val="002060"/>
                <w:sz w:val="20"/>
                <w:szCs w:val="20"/>
              </w:rPr>
              <w:t>s</w:t>
            </w:r>
          </w:p>
        </w:tc>
        <w:tc>
          <w:tcPr>
            <w:tcW w:w="1440" w:type="dxa"/>
            <w:tcBorders>
              <w:top w:val="single" w:sz="4" w:space="0" w:color="auto"/>
              <w:left w:val="single" w:sz="4" w:space="0" w:color="auto"/>
              <w:bottom w:val="single" w:sz="4" w:space="0" w:color="auto"/>
              <w:right w:val="single" w:sz="4" w:space="0" w:color="auto"/>
            </w:tcBorders>
            <w:vAlign w:val="center"/>
          </w:tcPr>
          <w:p w14:paraId="3B109C30" w14:textId="77777777" w:rsidR="00E55177" w:rsidRPr="00701E48" w:rsidRDefault="00E55177"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7449FFA"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1028317D"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6F863A9F"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B83D914"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C2B9CB8" w14:textId="77777777" w:rsidR="00E55177" w:rsidRPr="00701E48" w:rsidRDefault="00E55177" w:rsidP="0021289C">
            <w:pPr>
              <w:tabs>
                <w:tab w:val="left" w:pos="720"/>
              </w:tabs>
              <w:jc w:val="center"/>
              <w:rPr>
                <w:rFonts w:ascii="National Book" w:hAnsi="National Book" w:cs="Arial"/>
                <w:color w:val="002060"/>
                <w:sz w:val="20"/>
                <w:szCs w:val="20"/>
              </w:rPr>
            </w:pPr>
          </w:p>
        </w:tc>
      </w:tr>
      <w:tr w:rsidR="00E55177" w:rsidRPr="00701E48" w14:paraId="0A250B17"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0FF3870" w14:textId="77777777" w:rsidR="00E55177" w:rsidRPr="00701E48" w:rsidRDefault="00E55177" w:rsidP="0021289C">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19</w:t>
            </w:r>
            <w:r w:rsidRPr="00701E48">
              <w:rPr>
                <w:rFonts w:ascii="National Book" w:hAnsi="National Book" w:cs="Arial"/>
                <w:b/>
                <w:color w:val="FFFFFF" w:themeColor="background1"/>
                <w:sz w:val="20"/>
                <w:szCs w:val="20"/>
              </w:rPr>
              <w:t xml:space="preserve"> Credit Hours] Kent State University</w:t>
            </w:r>
          </w:p>
        </w:tc>
      </w:tr>
      <w:tr w:rsidR="00E55177" w:rsidRPr="00701E48" w14:paraId="3E8B1476"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4A272222"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42099 Integrative Senior Project (ELR) (WIC)</w:t>
            </w:r>
          </w:p>
        </w:tc>
        <w:tc>
          <w:tcPr>
            <w:tcW w:w="1440" w:type="dxa"/>
            <w:tcBorders>
              <w:top w:val="single" w:sz="4" w:space="0" w:color="auto"/>
              <w:left w:val="single" w:sz="4" w:space="0" w:color="auto"/>
              <w:bottom w:val="single" w:sz="4" w:space="0" w:color="auto"/>
              <w:right w:val="single" w:sz="4" w:space="0" w:color="auto"/>
            </w:tcBorders>
            <w:vAlign w:val="center"/>
          </w:tcPr>
          <w:p w14:paraId="5A5555B5"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16C5D50D"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7CD55C62"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tcPr>
          <w:p w14:paraId="789CCA4E"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tcPr>
          <w:p w14:paraId="320A1191" w14:textId="77777777" w:rsidR="00E55177" w:rsidRPr="00701E48" w:rsidRDefault="00E55177"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750ABA3"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E55177" w:rsidRPr="00701E48" w14:paraId="1696256C"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20462971"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EB0A80C" w14:textId="77777777" w:rsidR="00E55177" w:rsidRPr="00701E48" w:rsidRDefault="00E55177" w:rsidP="0021289C">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2B9F97" w14:textId="77777777" w:rsidR="00E55177" w:rsidRPr="00701E48" w:rsidRDefault="00E55177" w:rsidP="0021289C">
            <w:pPr>
              <w:tabs>
                <w:tab w:val="left" w:pos="720"/>
              </w:tabs>
              <w:jc w:val="center"/>
              <w:rPr>
                <w:rFonts w:ascii="National Book" w:hAnsi="National Book" w:cs="Arial"/>
                <w:color w:val="002060"/>
                <w:sz w:val="20"/>
                <w:szCs w:val="20"/>
              </w:rPr>
            </w:pPr>
          </w:p>
        </w:tc>
      </w:tr>
      <w:tr w:rsidR="00E55177" w:rsidRPr="00701E48" w14:paraId="5F7EB776" w14:textId="77777777" w:rsidTr="0021289C">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1926513D" w14:textId="77777777" w:rsidR="00E55177" w:rsidRPr="00701E48" w:rsidRDefault="00E55177" w:rsidP="0021289C">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General Electives (if needed to reach 91 total credit hours)</w:t>
            </w:r>
          </w:p>
        </w:tc>
        <w:tc>
          <w:tcPr>
            <w:tcW w:w="1440" w:type="dxa"/>
            <w:tcBorders>
              <w:top w:val="single" w:sz="4" w:space="0" w:color="auto"/>
              <w:left w:val="single" w:sz="4" w:space="0" w:color="auto"/>
              <w:bottom w:val="single" w:sz="4" w:space="0" w:color="auto"/>
              <w:right w:val="single" w:sz="4" w:space="0" w:color="auto"/>
            </w:tcBorders>
            <w:vAlign w:val="center"/>
          </w:tcPr>
          <w:p w14:paraId="6E07630E" w14:textId="77777777" w:rsidR="00E55177" w:rsidRPr="00701E48" w:rsidRDefault="00E55177"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5-8</w:t>
            </w:r>
          </w:p>
        </w:tc>
        <w:tc>
          <w:tcPr>
            <w:tcW w:w="1170" w:type="dxa"/>
            <w:tcBorders>
              <w:top w:val="single" w:sz="4" w:space="0" w:color="auto"/>
              <w:left w:val="single" w:sz="4" w:space="0" w:color="auto"/>
              <w:bottom w:val="single" w:sz="4" w:space="0" w:color="auto"/>
              <w:right w:val="single" w:sz="4" w:space="0" w:color="auto"/>
            </w:tcBorders>
            <w:vAlign w:val="center"/>
          </w:tcPr>
          <w:p w14:paraId="2C6FFE62" w14:textId="77777777" w:rsidR="00E55177" w:rsidRPr="00701E48" w:rsidRDefault="00E55177" w:rsidP="0021289C">
            <w:pPr>
              <w:tabs>
                <w:tab w:val="left" w:pos="720"/>
              </w:tabs>
              <w:jc w:val="center"/>
              <w:rPr>
                <w:rFonts w:ascii="National Book" w:hAnsi="National Book" w:cs="Arial"/>
                <w:color w:val="002060"/>
                <w:sz w:val="20"/>
                <w:szCs w:val="20"/>
              </w:rPr>
            </w:pPr>
          </w:p>
        </w:tc>
      </w:tr>
      <w:tr w:rsidR="00E55177" w:rsidRPr="00701E48" w14:paraId="11D67C96"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B511D1C" w14:textId="77777777" w:rsidR="00E55177" w:rsidRPr="00701E48" w:rsidRDefault="00E55177" w:rsidP="0021289C">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91</w:t>
            </w:r>
            <w:r>
              <w:rPr>
                <w:rFonts w:ascii="National Book" w:hAnsi="National Book" w:cs="Arial"/>
                <w:b/>
                <w:color w:val="FFFFFF" w:themeColor="background1"/>
                <w:sz w:val="20"/>
                <w:szCs w:val="20"/>
              </w:rPr>
              <w:t xml:space="preserve"> </w:t>
            </w:r>
            <w:r w:rsidRPr="00701E48">
              <w:rPr>
                <w:rFonts w:ascii="National Book" w:hAnsi="National Book" w:cs="Arial"/>
                <w:b/>
                <w:color w:val="FFFFFF" w:themeColor="background1"/>
                <w:sz w:val="20"/>
                <w:szCs w:val="20"/>
              </w:rPr>
              <w:t>Total Credit Hours of Prerequisite Coursework at Kent State University</w:t>
            </w:r>
          </w:p>
        </w:tc>
      </w:tr>
    </w:tbl>
    <w:p w14:paraId="6E01CAAA" w14:textId="36991321" w:rsidR="00015292" w:rsidRPr="00B6562D" w:rsidRDefault="00015292"/>
    <w:p w14:paraId="14EAA6B5" w14:textId="1E32CED1" w:rsidR="00420AEC" w:rsidRDefault="00420AEC">
      <w:r>
        <w:br w:type="page"/>
      </w:r>
    </w:p>
    <w:p w14:paraId="1E34F3E8" w14:textId="77777777" w:rsidR="00015292" w:rsidRDefault="00015292"/>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6562D" w:rsidRPr="00B6562D" w14:paraId="76AEE40A" w14:textId="77777777" w:rsidTr="00E6524E">
        <w:tc>
          <w:tcPr>
            <w:tcW w:w="5000" w:type="pct"/>
            <w:gridSpan w:val="5"/>
            <w:shd w:val="clear" w:color="auto" w:fill="002060"/>
          </w:tcPr>
          <w:p w14:paraId="499510B6" w14:textId="2AE4F113" w:rsidR="00B6562D" w:rsidRPr="00B6562D" w:rsidRDefault="00B6562D" w:rsidP="00E52AB8">
            <w:pPr>
              <w:pStyle w:val="NoSpacing"/>
              <w:jc w:val="center"/>
              <w:rPr>
                <w:rFonts w:ascii="National Book" w:hAnsi="National Book" w:cs="Arial"/>
                <w:b/>
                <w:bCs/>
                <w:color w:val="FFFFFF" w:themeColor="background1"/>
              </w:rPr>
            </w:pPr>
            <w:r w:rsidRPr="00B6562D">
              <w:rPr>
                <w:rFonts w:ascii="National Book" w:hAnsi="National Book" w:cs="Arial"/>
                <w:b/>
                <w:bCs/>
                <w:color w:val="FFFFFF" w:themeColor="background1"/>
              </w:rPr>
              <w:t>To be transferred from UA School of Law upon completion of the Juris Doctor degree</w:t>
            </w:r>
          </w:p>
        </w:tc>
      </w:tr>
      <w:tr w:rsidR="00B6562D" w:rsidRPr="00B6562D" w14:paraId="3D72D9C3" w14:textId="77777777" w:rsidTr="00E6524E">
        <w:tc>
          <w:tcPr>
            <w:tcW w:w="1946" w:type="pct"/>
            <w:vAlign w:val="center"/>
            <w:hideMark/>
          </w:tcPr>
          <w:p w14:paraId="2E6F503D"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ourse</w:t>
            </w:r>
          </w:p>
        </w:tc>
        <w:tc>
          <w:tcPr>
            <w:tcW w:w="620" w:type="pct"/>
            <w:vAlign w:val="center"/>
            <w:hideMark/>
          </w:tcPr>
          <w:p w14:paraId="7F6610B1"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redit Hours</w:t>
            </w:r>
          </w:p>
        </w:tc>
        <w:tc>
          <w:tcPr>
            <w:tcW w:w="1165" w:type="pct"/>
            <w:vAlign w:val="center"/>
            <w:hideMark/>
          </w:tcPr>
          <w:p w14:paraId="099B6305"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ourse</w:t>
            </w:r>
          </w:p>
        </w:tc>
        <w:tc>
          <w:tcPr>
            <w:tcW w:w="611" w:type="pct"/>
            <w:vAlign w:val="center"/>
            <w:hideMark/>
          </w:tcPr>
          <w:p w14:paraId="29326F17"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redit Hours</w:t>
            </w:r>
          </w:p>
        </w:tc>
        <w:tc>
          <w:tcPr>
            <w:tcW w:w="658" w:type="pct"/>
            <w:vAlign w:val="center"/>
          </w:tcPr>
          <w:p w14:paraId="0EDC88A5" w14:textId="77777777" w:rsidR="00B6562D" w:rsidRPr="00B6562D" w:rsidRDefault="00B6562D" w:rsidP="00E52AB8">
            <w:pPr>
              <w:jc w:val="center"/>
              <w:rPr>
                <w:rFonts w:ascii="National Book" w:hAnsi="National Book" w:cs="Arial"/>
                <w:b/>
                <w:bCs/>
                <w:color w:val="002060"/>
                <w:sz w:val="18"/>
                <w:szCs w:val="18"/>
              </w:rPr>
            </w:pPr>
            <w:r w:rsidRPr="00B6562D">
              <w:rPr>
                <w:rFonts w:ascii="National Book" w:hAnsi="National Book" w:cs="Arial"/>
                <w:b/>
                <w:bCs/>
                <w:color w:val="002060"/>
                <w:sz w:val="18"/>
                <w:szCs w:val="18"/>
              </w:rPr>
              <w:t>Upper Division</w:t>
            </w:r>
          </w:p>
        </w:tc>
      </w:tr>
      <w:tr w:rsidR="00B6562D" w:rsidRPr="00B6562D" w14:paraId="0407A8DC" w14:textId="77777777" w:rsidTr="00E6524E">
        <w:tc>
          <w:tcPr>
            <w:tcW w:w="1946" w:type="pct"/>
          </w:tcPr>
          <w:p w14:paraId="7A18F40A" w14:textId="29605EC5" w:rsidR="00B6562D" w:rsidRPr="00B6562D" w:rsidRDefault="00E55177" w:rsidP="00E52AB8">
            <w:pPr>
              <w:rPr>
                <w:rFonts w:ascii="National Book" w:hAnsi="National Book" w:cs="Arial"/>
                <w:color w:val="002060"/>
              </w:rPr>
            </w:pPr>
            <w:r>
              <w:rPr>
                <w:rFonts w:ascii="National Book" w:hAnsi="National Book" w:cs="Arial"/>
                <w:color w:val="002060"/>
              </w:rPr>
              <w:t>LAWX</w:t>
            </w:r>
            <w:r w:rsidR="00B6562D" w:rsidRPr="00B6562D">
              <w:rPr>
                <w:rFonts w:ascii="National Book" w:hAnsi="National Book" w:cs="Arial"/>
                <w:color w:val="002060"/>
              </w:rPr>
              <w:t xml:space="preserve"> 611 Contracts</w:t>
            </w:r>
          </w:p>
        </w:tc>
        <w:tc>
          <w:tcPr>
            <w:tcW w:w="620" w:type="pct"/>
            <w:vAlign w:val="center"/>
          </w:tcPr>
          <w:p w14:paraId="2A571A8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6AA22A86"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A46435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vAlign w:val="center"/>
          </w:tcPr>
          <w:p w14:paraId="2491AF8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47B83937" w14:textId="77777777" w:rsidTr="00E6524E">
        <w:tc>
          <w:tcPr>
            <w:tcW w:w="1946" w:type="pct"/>
          </w:tcPr>
          <w:p w14:paraId="34E5B918" w14:textId="33994910" w:rsidR="00B6562D" w:rsidRPr="00B6562D" w:rsidRDefault="00E55177"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25 Torts</w:t>
            </w:r>
          </w:p>
        </w:tc>
        <w:tc>
          <w:tcPr>
            <w:tcW w:w="620" w:type="pct"/>
            <w:vAlign w:val="center"/>
          </w:tcPr>
          <w:p w14:paraId="6BFA97E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7A225A7"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28B3C1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tcPr>
          <w:p w14:paraId="628C9EE2"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3733B02B" w14:textId="77777777" w:rsidTr="00E6524E">
        <w:tc>
          <w:tcPr>
            <w:tcW w:w="1946" w:type="pct"/>
          </w:tcPr>
          <w:p w14:paraId="0177C927" w14:textId="55C24970" w:rsidR="00B6562D" w:rsidRPr="00B6562D" w:rsidRDefault="00E55177"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1 Civil Procedure – Federal Jurisdiction</w:t>
            </w:r>
          </w:p>
        </w:tc>
        <w:tc>
          <w:tcPr>
            <w:tcW w:w="620" w:type="pct"/>
            <w:vAlign w:val="center"/>
          </w:tcPr>
          <w:p w14:paraId="6B6C8C4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E4F231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D02FD4D"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3</w:t>
            </w:r>
          </w:p>
        </w:tc>
        <w:tc>
          <w:tcPr>
            <w:tcW w:w="658" w:type="pct"/>
          </w:tcPr>
          <w:p w14:paraId="76BC7725"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5D1592ED" w14:textId="77777777" w:rsidTr="00E6524E">
        <w:tc>
          <w:tcPr>
            <w:tcW w:w="1946" w:type="pct"/>
          </w:tcPr>
          <w:p w14:paraId="54FA207C" w14:textId="184A0D3E" w:rsidR="00B6562D" w:rsidRPr="00B6562D" w:rsidRDefault="00E55177"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19 Legal Analysis, Research, and Writing (LARW) I</w:t>
            </w:r>
          </w:p>
        </w:tc>
        <w:tc>
          <w:tcPr>
            <w:tcW w:w="620" w:type="pct"/>
            <w:vAlign w:val="center"/>
          </w:tcPr>
          <w:p w14:paraId="1ABD1E19"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643871E2"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475CBE8"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161C773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0B4A78C4" w14:textId="77777777" w:rsidTr="00E6524E">
        <w:tc>
          <w:tcPr>
            <w:tcW w:w="1946" w:type="pct"/>
          </w:tcPr>
          <w:p w14:paraId="0382DE92" w14:textId="2821D9AA" w:rsidR="00B6562D" w:rsidRPr="00B6562D" w:rsidRDefault="00E55177"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2 Civil Procedure – Federal Litigation</w:t>
            </w:r>
          </w:p>
        </w:tc>
        <w:tc>
          <w:tcPr>
            <w:tcW w:w="620" w:type="pct"/>
            <w:vAlign w:val="center"/>
          </w:tcPr>
          <w:p w14:paraId="4EA12A5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17E1C790"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4BB19A21"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7772D461"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6C2C08E" w14:textId="77777777" w:rsidTr="00E6524E">
        <w:tc>
          <w:tcPr>
            <w:tcW w:w="1946" w:type="pct"/>
          </w:tcPr>
          <w:p w14:paraId="43079D7E" w14:textId="0A8FBC48" w:rsidR="00B6562D" w:rsidRPr="00B6562D" w:rsidRDefault="00E55177"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45 Property</w:t>
            </w:r>
          </w:p>
        </w:tc>
        <w:tc>
          <w:tcPr>
            <w:tcW w:w="620" w:type="pct"/>
            <w:vAlign w:val="center"/>
          </w:tcPr>
          <w:p w14:paraId="1631BDA6"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D4538BD"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339E5D50"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658" w:type="pct"/>
          </w:tcPr>
          <w:p w14:paraId="5D6E97CF"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5DF7807" w14:textId="77777777" w:rsidTr="00E6524E">
        <w:tc>
          <w:tcPr>
            <w:tcW w:w="1946" w:type="pct"/>
          </w:tcPr>
          <w:p w14:paraId="2861F80E" w14:textId="1C101B75" w:rsidR="00B6562D" w:rsidRPr="00B6562D" w:rsidRDefault="00E55177"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7 Criminal Law</w:t>
            </w:r>
          </w:p>
        </w:tc>
        <w:tc>
          <w:tcPr>
            <w:tcW w:w="620" w:type="pct"/>
            <w:vAlign w:val="center"/>
          </w:tcPr>
          <w:p w14:paraId="5175FD4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682CF4F"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5357D1DB"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6B1A955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2AAD7013" w14:textId="77777777" w:rsidTr="00E6524E">
        <w:tc>
          <w:tcPr>
            <w:tcW w:w="1946" w:type="pct"/>
          </w:tcPr>
          <w:p w14:paraId="190C8D85" w14:textId="0510BF03" w:rsidR="00B6562D" w:rsidRPr="00B6562D" w:rsidRDefault="00E55177"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20 Legal Analysis, Research, and Writing (LARW) II</w:t>
            </w:r>
          </w:p>
        </w:tc>
        <w:tc>
          <w:tcPr>
            <w:tcW w:w="620" w:type="pct"/>
            <w:vAlign w:val="center"/>
          </w:tcPr>
          <w:p w14:paraId="119DED3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72A28F9A"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16BF65D"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05D72B86"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68FFED88" w14:textId="77777777" w:rsidTr="00E6524E">
        <w:tc>
          <w:tcPr>
            <w:tcW w:w="1946" w:type="pct"/>
          </w:tcPr>
          <w:p w14:paraId="5AB14BD0" w14:textId="3BA7C67C" w:rsidR="00B6562D" w:rsidRPr="00B6562D" w:rsidRDefault="00E55177"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76 Legislation Regulation</w:t>
            </w:r>
          </w:p>
        </w:tc>
        <w:tc>
          <w:tcPr>
            <w:tcW w:w="620" w:type="pct"/>
            <w:vAlign w:val="center"/>
          </w:tcPr>
          <w:p w14:paraId="5EB64C4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1165" w:type="pct"/>
            <w:vAlign w:val="center"/>
          </w:tcPr>
          <w:p w14:paraId="1298C784"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0A2ABB4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658" w:type="pct"/>
          </w:tcPr>
          <w:p w14:paraId="245EEEE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1C393686" w14:textId="77777777" w:rsidTr="00E6524E">
        <w:tc>
          <w:tcPr>
            <w:tcW w:w="5000" w:type="pct"/>
            <w:gridSpan w:val="5"/>
            <w:vAlign w:val="center"/>
          </w:tcPr>
          <w:p w14:paraId="3D485D89" w14:textId="1A54AFE9" w:rsidR="00B6562D" w:rsidRPr="00B6562D" w:rsidRDefault="00B6562D" w:rsidP="00E52AB8">
            <w:pPr>
              <w:rPr>
                <w:rFonts w:ascii="National Book" w:hAnsi="National Book" w:cs="Arial"/>
                <w:color w:val="002060"/>
              </w:rPr>
            </w:pPr>
            <w:r w:rsidRPr="00B6562D">
              <w:rPr>
                <w:rFonts w:ascii="National Book" w:hAnsi="National Book" w:cs="Arial"/>
                <w:color w:val="002060"/>
              </w:rPr>
              <w:t xml:space="preserve">Total Credit Hours Transferred from UA: </w:t>
            </w:r>
            <w:r w:rsidRPr="00B6562D">
              <w:rPr>
                <w:rFonts w:ascii="National Book" w:hAnsi="National Book" w:cs="Arial"/>
                <w:b/>
                <w:bCs/>
                <w:color w:val="002060"/>
              </w:rPr>
              <w:t xml:space="preserve">Minimum </w:t>
            </w:r>
            <w:r w:rsidR="00E55177">
              <w:rPr>
                <w:rFonts w:ascii="National Book" w:hAnsi="National Book" w:cs="Arial"/>
                <w:b/>
                <w:bCs/>
                <w:color w:val="002060"/>
              </w:rPr>
              <w:t xml:space="preserve">29 </w:t>
            </w:r>
            <w:r w:rsidRPr="00B6562D">
              <w:rPr>
                <w:rFonts w:ascii="National Book" w:hAnsi="National Book" w:cs="Arial"/>
                <w:b/>
                <w:bCs/>
                <w:color w:val="002060"/>
              </w:rPr>
              <w:t>(</w:t>
            </w:r>
            <w:r w:rsidR="00E55177">
              <w:rPr>
                <w:rFonts w:ascii="National Book" w:hAnsi="National Book" w:cs="Arial"/>
                <w:b/>
                <w:bCs/>
                <w:color w:val="002060"/>
              </w:rPr>
              <w:t>29</w:t>
            </w:r>
            <w:r w:rsidRPr="00B6562D">
              <w:rPr>
                <w:rFonts w:ascii="National Book" w:hAnsi="National Book" w:cs="Arial"/>
                <w:b/>
                <w:bCs/>
                <w:color w:val="002060"/>
              </w:rPr>
              <w:t xml:space="preserve"> needed to reach 120 total credit hours for Bachelor of Arts, dependent upon number of hours completed prior to transfer to UA)</w:t>
            </w:r>
          </w:p>
        </w:tc>
      </w:tr>
      <w:tr w:rsidR="00B6562D" w:rsidRPr="00B6562D" w14:paraId="074BF1FA" w14:textId="77777777" w:rsidTr="00E6524E">
        <w:trPr>
          <w:trHeight w:val="305"/>
        </w:trPr>
        <w:tc>
          <w:tcPr>
            <w:tcW w:w="5000" w:type="pct"/>
            <w:gridSpan w:val="5"/>
            <w:shd w:val="clear" w:color="auto" w:fill="002060"/>
          </w:tcPr>
          <w:p w14:paraId="51457AFD" w14:textId="77777777" w:rsidR="00420AEC" w:rsidRDefault="00B6562D" w:rsidP="00E52AB8">
            <w:pPr>
              <w:jc w:val="center"/>
              <w:rPr>
                <w:rFonts w:ascii="National Book" w:hAnsi="National Book" w:cs="Arial"/>
                <w:b/>
                <w:bCs/>
                <w:color w:val="FFFFFF" w:themeColor="background1"/>
              </w:rPr>
            </w:pPr>
            <w:r w:rsidRPr="00B6562D">
              <w:rPr>
                <w:rFonts w:ascii="National Book" w:hAnsi="National Book" w:cs="Arial"/>
                <w:b/>
                <w:bCs/>
                <w:color w:val="FFFFFF" w:themeColor="background1"/>
              </w:rPr>
              <w:t xml:space="preserve">Minimum 120 Total Credit Hours to Graduate with Bachelor of Arts in </w:t>
            </w:r>
            <w:r w:rsidR="00420AEC">
              <w:rPr>
                <w:rFonts w:ascii="National Book" w:hAnsi="National Book" w:cs="Arial"/>
                <w:b/>
                <w:bCs/>
                <w:color w:val="FFFFFF" w:themeColor="background1"/>
              </w:rPr>
              <w:t>Environmental Studies</w:t>
            </w:r>
            <w:r w:rsidRPr="00B6562D">
              <w:rPr>
                <w:rFonts w:ascii="National Book" w:hAnsi="National Book" w:cs="Arial"/>
                <w:b/>
                <w:bCs/>
                <w:color w:val="FFFFFF" w:themeColor="background1"/>
              </w:rPr>
              <w:t xml:space="preserve">, </w:t>
            </w:r>
          </w:p>
          <w:p w14:paraId="59ED7FC8" w14:textId="2E997C62" w:rsidR="00B6562D" w:rsidRPr="00B6562D" w:rsidRDefault="00B6562D" w:rsidP="00E52AB8">
            <w:pPr>
              <w:jc w:val="center"/>
              <w:rPr>
                <w:rFonts w:ascii="National Book" w:hAnsi="National Book" w:cstheme="minorHAnsi"/>
                <w:b/>
                <w:color w:val="FFFFFF" w:themeColor="background1"/>
              </w:rPr>
            </w:pPr>
            <w:r w:rsidRPr="00B6562D">
              <w:rPr>
                <w:rFonts w:ascii="National Book" w:hAnsi="National Book" w:cs="Arial"/>
                <w:b/>
                <w:bCs/>
                <w:color w:val="FFFFFF" w:themeColor="background1"/>
              </w:rPr>
              <w:t>including UA transfer coursework, from Kent State University</w:t>
            </w:r>
          </w:p>
        </w:tc>
      </w:tr>
    </w:tbl>
    <w:p w14:paraId="46A12D3D" w14:textId="44663C86" w:rsidR="00186069" w:rsidRDefault="00186069">
      <w:pPr>
        <w:rPr>
          <w:rFonts w:ascii="National Book" w:hAnsi="National Book"/>
          <w:b/>
          <w:bCs/>
          <w:noProof/>
          <w:color w:val="002060"/>
        </w:rPr>
      </w:pPr>
    </w:p>
    <w:p w14:paraId="4B83976B" w14:textId="77777777" w:rsidR="00E6524E" w:rsidRDefault="00E6524E">
      <w:pPr>
        <w:rPr>
          <w:rFonts w:ascii="National Book" w:hAnsi="National Book"/>
          <w:b/>
          <w:bCs/>
          <w:noProof/>
          <w:color w:val="002060"/>
        </w:rPr>
      </w:pPr>
      <w:r>
        <w:rPr>
          <w:rFonts w:ascii="National Book" w:hAnsi="National Book"/>
          <w:b/>
          <w:bCs/>
          <w:noProof/>
          <w:color w:val="002060"/>
        </w:rPr>
        <w:br w:type="page"/>
      </w:r>
    </w:p>
    <w:p w14:paraId="0E5985F4" w14:textId="77777777" w:rsidR="00431DEA" w:rsidRPr="000B4A73" w:rsidRDefault="00431DEA" w:rsidP="00431DEA">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1B74A3BB" w:rsidR="00B6562D" w:rsidRDefault="00431DEA" w:rsidP="00431DEA">
      <w:pPr>
        <w:pStyle w:val="Heading1"/>
        <w:rPr>
          <w:rFonts w:ascii="National Book" w:hAnsi="National Book" w:cs="Arial"/>
          <w:color w:val="002060"/>
        </w:rPr>
      </w:pPr>
      <w:r w:rsidRPr="00DB4CE8">
        <w:rPr>
          <w:rFonts w:cs="Arial"/>
        </w:rPr>
        <w:t>Partnership Process</w:t>
      </w:r>
      <w:bookmarkEnd w:id="0"/>
    </w:p>
    <w:p w14:paraId="7947CA17" w14:textId="77777777" w:rsidR="008D7A60" w:rsidRPr="00DB4CE8" w:rsidRDefault="008D7A60" w:rsidP="00B6562D">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324D51" w:rsidRPr="000A2A9E" w14:paraId="6D055A82"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22B141E" w14:textId="77777777" w:rsidR="00324D51" w:rsidRPr="000A2A9E" w:rsidRDefault="00324D51"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AFA5CD" w14:textId="77777777" w:rsidR="00324D51" w:rsidRPr="000A2A9E" w:rsidRDefault="00324D51" w:rsidP="00324D51">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278A0AF" w14:textId="259C6EB2" w:rsidR="00324D51" w:rsidRPr="000A2A9E" w:rsidRDefault="00324D51" w:rsidP="00324D51">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48B9331D" w14:textId="77777777" w:rsidR="00324D51" w:rsidRPr="000A2A9E" w:rsidRDefault="00324D51" w:rsidP="00324D51">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03EABBB3" w14:textId="77777777" w:rsidR="00324D51" w:rsidRPr="000A2A9E" w:rsidRDefault="00324D51" w:rsidP="00324D51">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5F2F8589" w14:textId="77777777" w:rsidR="00324D51" w:rsidRPr="000A2A9E" w:rsidRDefault="00324D51" w:rsidP="00324D51">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3D22CBDC" w14:textId="77777777" w:rsidR="00324D51" w:rsidRPr="000A2A9E" w:rsidRDefault="003F19C9" w:rsidP="00324D51">
            <w:pPr>
              <w:numPr>
                <w:ilvl w:val="0"/>
                <w:numId w:val="3"/>
              </w:numPr>
              <w:rPr>
                <w:rFonts w:ascii="National Book" w:hAnsi="National Book"/>
              </w:rPr>
            </w:pPr>
            <w:hyperlink r:id="rId15" w:history="1">
              <w:r w:rsidR="00324D51" w:rsidRPr="000A2A9E">
                <w:rPr>
                  <w:rStyle w:val="Hyperlink"/>
                  <w:rFonts w:ascii="National Book" w:hAnsi="National Book"/>
                </w:rPr>
                <w:t>Review UA Financial Aid information</w:t>
              </w:r>
            </w:hyperlink>
            <w:r w:rsidR="00324D51"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7AF390C2" w14:textId="77777777" w:rsidR="00324D51" w:rsidRPr="000A2A9E" w:rsidRDefault="00324D51" w:rsidP="00324D51">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324D51" w:rsidRPr="000A2A9E" w14:paraId="6EA6193E"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6E2D22" w14:textId="77777777" w:rsidR="00324D51" w:rsidRPr="000A2A9E" w:rsidRDefault="00324D51"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7AC62739" w14:textId="77777777" w:rsidR="00324D51" w:rsidRPr="000A2A9E" w:rsidRDefault="00324D51" w:rsidP="00324D51">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1EDBA68D" w14:textId="0F08543C" w:rsidR="00324D51" w:rsidRPr="000A2A9E" w:rsidRDefault="00324D51" w:rsidP="00324D51">
            <w:pPr>
              <w:numPr>
                <w:ilvl w:val="0"/>
                <w:numId w:val="4"/>
              </w:numPr>
              <w:rPr>
                <w:rFonts w:ascii="National Book" w:hAnsi="National Book"/>
              </w:rPr>
            </w:pPr>
            <w:r w:rsidRPr="000A2A9E">
              <w:rPr>
                <w:rFonts w:ascii="National Book" w:hAnsi="National Book"/>
                <w:color w:val="002060"/>
              </w:rPr>
              <w:t xml:space="preserve">Upon completing </w:t>
            </w:r>
            <w:r w:rsidR="00E55177">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B91435D" w14:textId="77777777" w:rsidR="00324D51" w:rsidRPr="000A2A9E" w:rsidRDefault="00324D51" w:rsidP="00324D51">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3ED24650" w14:textId="77777777" w:rsidR="00324D51" w:rsidRPr="000A2A9E" w:rsidRDefault="00324D51" w:rsidP="00324D51">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23E04AE6" w14:textId="77777777" w:rsidR="00324D51" w:rsidRPr="000A2A9E" w:rsidRDefault="00324D51" w:rsidP="00324D51">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5726D199" w:rsidR="00B6562D" w:rsidRPr="00DB4CE8" w:rsidRDefault="00B6562D" w:rsidP="00B6562D">
      <w:pPr>
        <w:rPr>
          <w:rFonts w:ascii="National Book" w:hAnsi="National Book"/>
          <w:color w:val="002060"/>
        </w:rPr>
      </w:pPr>
    </w:p>
    <w:p w14:paraId="58BCA310" w14:textId="7E0BCCDC"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0B5C00E6" w:rsidR="00015292" w:rsidRDefault="00015292" w:rsidP="00B6562D">
      <w:pPr>
        <w:tabs>
          <w:tab w:val="left" w:pos="270"/>
        </w:tabs>
        <w:rPr>
          <w:rFonts w:ascii="National Book" w:hAnsi="National Book" w:cs="Arial"/>
          <w:b/>
          <w:bCs/>
          <w:color w:val="002060"/>
        </w:rPr>
      </w:pPr>
    </w:p>
    <w:p w14:paraId="518F91EF" w14:textId="77777777" w:rsidR="00324D51" w:rsidRDefault="00324D51">
      <w:pPr>
        <w:rPr>
          <w:rFonts w:ascii="National Book" w:hAnsi="National Book" w:cs="Arial"/>
          <w:b/>
          <w:bCs/>
          <w:color w:val="002060"/>
        </w:rPr>
      </w:pPr>
      <w:r>
        <w:rPr>
          <w:rFonts w:ascii="National Book" w:hAnsi="National Book" w:cs="Arial"/>
          <w:b/>
          <w:bCs/>
          <w:color w:val="002060"/>
        </w:rPr>
        <w:br w:type="page"/>
      </w:r>
    </w:p>
    <w:p w14:paraId="4A141112" w14:textId="639B22B6" w:rsidR="00015292" w:rsidRPr="007B70CF" w:rsidRDefault="00015292" w:rsidP="00324D51">
      <w:pPr>
        <w:pStyle w:val="Heading1"/>
        <w:ind w:left="1080"/>
        <w:jc w:val="left"/>
      </w:pPr>
      <w:r w:rsidRPr="007B70CF">
        <w:lastRenderedPageBreak/>
        <w:t>Graduation Requirements</w:t>
      </w:r>
    </w:p>
    <w:p w14:paraId="0DE7214B" w14:textId="77777777" w:rsidR="00324D51" w:rsidRDefault="00324D51" w:rsidP="00B6562D">
      <w:pPr>
        <w:rPr>
          <w:rFonts w:ascii="National Book" w:hAnsi="National Book" w:cs="Arial"/>
          <w:color w:val="002060"/>
        </w:rPr>
      </w:pPr>
    </w:p>
    <w:p w14:paraId="7B85B527" w14:textId="469CF170"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1D301410"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420AEC">
        <w:rPr>
          <w:rFonts w:ascii="National Book" w:hAnsi="National Book" w:cs="Arial"/>
          <w:color w:val="002060"/>
        </w:rPr>
        <w:t>Environmental Studies</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B52D4C9" w14:textId="77777777" w:rsidR="009109C7" w:rsidRPr="00985EF8" w:rsidRDefault="009109C7" w:rsidP="009109C7">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53B9EBB3" w14:textId="77777777" w:rsidR="009109C7" w:rsidRDefault="009109C7" w:rsidP="009109C7">
      <w:pPr>
        <w:rPr>
          <w:rFonts w:ascii="National Bold Italic" w:hAnsi="National Bold Italic"/>
          <w:b/>
          <w:color w:val="1F3864" w:themeColor="accent1" w:themeShade="80"/>
          <w:sz w:val="32"/>
          <w:szCs w:val="16"/>
        </w:rPr>
      </w:pPr>
    </w:p>
    <w:p w14:paraId="1E941336" w14:textId="77777777" w:rsidR="009109C7" w:rsidRDefault="009109C7" w:rsidP="009109C7">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31B1C8A6" w14:textId="77777777" w:rsidR="009109C7" w:rsidRDefault="009109C7" w:rsidP="009109C7">
      <w:pPr>
        <w:rPr>
          <w:rFonts w:ascii="National Bold Italic" w:hAnsi="National Bold Italic"/>
          <w:b/>
          <w:color w:val="1F3864" w:themeColor="accent1" w:themeShade="80"/>
          <w:sz w:val="32"/>
          <w:szCs w:val="16"/>
        </w:rPr>
      </w:pPr>
    </w:p>
    <w:p w14:paraId="0C6B4D78" w14:textId="77777777" w:rsidR="009109C7" w:rsidRPr="00985EF8" w:rsidRDefault="009109C7" w:rsidP="009109C7">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4" w:history="1">
        <w:r w:rsidRPr="006E1A37">
          <w:rPr>
            <w:rStyle w:val="Hyperlink"/>
            <w:rFonts w:ascii="National Book" w:hAnsi="National Book"/>
          </w:rPr>
          <w:t>pathways@kent.edu</w:t>
        </w:r>
      </w:hyperlink>
      <w:bookmarkEnd w:id="2"/>
    </w:p>
    <w:p w14:paraId="0B879AD0" w14:textId="77777777" w:rsidR="009109C7" w:rsidRPr="00985EF8" w:rsidRDefault="009109C7" w:rsidP="009109C7">
      <w:pPr>
        <w:rPr>
          <w:rFonts w:ascii="National Regular Italic" w:hAnsi="National Regular Italic"/>
          <w:b/>
          <w:color w:val="1F3864" w:themeColor="accent1" w:themeShade="80"/>
          <w:sz w:val="32"/>
          <w:szCs w:val="32"/>
        </w:rPr>
      </w:pPr>
    </w:p>
    <w:p w14:paraId="73C951D5" w14:textId="454665C9" w:rsidR="003F19C9" w:rsidRPr="009109C7" w:rsidRDefault="009109C7"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0B2B965D" wp14:editId="22342010">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85A4546"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0E5B0102">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DA0BCD6"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3F19C9">
        <w:rPr>
          <w:rFonts w:ascii="National Bold Italic" w:hAnsi="National Bold Italic"/>
          <w:b/>
          <w:color w:val="1F3864" w:themeColor="accent1" w:themeShade="80"/>
          <w:sz w:val="32"/>
          <w:szCs w:val="16"/>
        </w:rPr>
        <w:t>February 2024</w:t>
      </w:r>
    </w:p>
    <w:sectPr w:rsidR="0017558C" w:rsidRPr="009109C7"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1562395">
    <w:abstractNumId w:val="0"/>
  </w:num>
  <w:num w:numId="2" w16cid:durableId="935791462">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ciX9cEECY8d/UbIrVK7u94tO24gtZd68er5Y7WGtGdBWfifLD7ILxpAktIAdptsyjwug2FJzfXjneQBQ7r8tug==" w:salt="apjZpfOtgnWLo7YpJISdB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06EA"/>
    <w:rsid w:val="00015292"/>
    <w:rsid w:val="00186069"/>
    <w:rsid w:val="00187729"/>
    <w:rsid w:val="001A0C14"/>
    <w:rsid w:val="001C3BE3"/>
    <w:rsid w:val="002367B8"/>
    <w:rsid w:val="002545E1"/>
    <w:rsid w:val="00262F6F"/>
    <w:rsid w:val="002C6646"/>
    <w:rsid w:val="00324D51"/>
    <w:rsid w:val="0032761B"/>
    <w:rsid w:val="003D44F4"/>
    <w:rsid w:val="003F19C9"/>
    <w:rsid w:val="00420AEC"/>
    <w:rsid w:val="00431DEA"/>
    <w:rsid w:val="004B3BCA"/>
    <w:rsid w:val="004D1F78"/>
    <w:rsid w:val="004D246B"/>
    <w:rsid w:val="004E25E9"/>
    <w:rsid w:val="00581EDA"/>
    <w:rsid w:val="005D60CC"/>
    <w:rsid w:val="006E74F1"/>
    <w:rsid w:val="00701E48"/>
    <w:rsid w:val="0074660D"/>
    <w:rsid w:val="00773B7F"/>
    <w:rsid w:val="00817955"/>
    <w:rsid w:val="0083476E"/>
    <w:rsid w:val="00845BDE"/>
    <w:rsid w:val="008469D2"/>
    <w:rsid w:val="008D7A60"/>
    <w:rsid w:val="009109C7"/>
    <w:rsid w:val="00937EDC"/>
    <w:rsid w:val="009B6AC8"/>
    <w:rsid w:val="00A32E1F"/>
    <w:rsid w:val="00B6562D"/>
    <w:rsid w:val="00B72376"/>
    <w:rsid w:val="00C04023"/>
    <w:rsid w:val="00C60A4A"/>
    <w:rsid w:val="00D6504D"/>
    <w:rsid w:val="00DB4CE8"/>
    <w:rsid w:val="00E06080"/>
    <w:rsid w:val="00E15231"/>
    <w:rsid w:val="00E30D75"/>
    <w:rsid w:val="00E55177"/>
    <w:rsid w:val="00E6524E"/>
    <w:rsid w:val="00EB47DD"/>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E6524E"/>
    <w:pPr>
      <w:ind w:right="-990" w:hanging="1080"/>
      <w:jc w:val="center"/>
      <w:outlineLvl w:val="0"/>
    </w:pPr>
    <w:rPr>
      <w:rFonts w:ascii="National-Black"/>
      <w:b/>
      <w:color w:val="003976"/>
      <w:spacing w:val="4"/>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8D7A60"/>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E6524E"/>
    <w:rPr>
      <w:rFonts w:ascii="National-Black" w:eastAsiaTheme="minorEastAsia"/>
      <w:b/>
      <w:color w:val="003976"/>
      <w:spacing w:val="4"/>
      <w:sz w:val="40"/>
      <w:szCs w:val="40"/>
    </w:rPr>
  </w:style>
  <w:style w:type="character" w:styleId="FollowedHyperlink">
    <w:name w:val="FollowedHyperlink"/>
    <w:basedOn w:val="DefaultParagraphFont"/>
    <w:uiPriority w:val="99"/>
    <w:semiHidden/>
    <w:unhideWhenUsed/>
    <w:rsid w:val="00324D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F93D152C-4DA5-4871-8572-506AEE032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D40583-BA26-4A43-A80A-3F9DAB287E36}">
  <ds:schemaRefs>
    <ds:schemaRef ds:uri="http://schemas.microsoft.com/sharepoint/v3/contenttype/forms"/>
  </ds:schemaRefs>
</ds:datastoreItem>
</file>

<file path=customXml/itemProps3.xml><?xml version="1.0" encoding="utf-8"?>
<ds:datastoreItem xmlns:ds="http://schemas.openxmlformats.org/officeDocument/2006/customXml" ds:itemID="{2101237A-3A80-4895-B0C9-60353184A77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08</Words>
  <Characters>9168</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8</cp:revision>
  <cp:lastPrinted>2022-04-26T14:53:00Z</cp:lastPrinted>
  <dcterms:created xsi:type="dcterms:W3CDTF">2023-06-13T20:12:00Z</dcterms:created>
  <dcterms:modified xsi:type="dcterms:W3CDTF">2024-02-0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